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0</w:t>
      </w:r>
      <w:r>
        <w:t xml:space="preserve"> </w:t>
      </w:r>
      <w:r>
        <w:t xml:space="preserve">มิ.ย.</w:t>
      </w:r>
      <w:r>
        <w:t xml:space="preserve"> </w:t>
      </w:r>
      <w:r>
        <w:t xml:space="preserve">2565</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พทย์หญิงอภิสมัย) สวัสดีค่ะ ตอนรับคุณผู้ชมเข้าสู่จากที่ทำเนียบรัฐบาลนะคะ ประจำวันที่ 30 มิถุนายน 2564 ค่ วันพรุ่งนี้ 1 กรกฎาคมนะคะ ก็ต้องบอกว่าเป็นวันแรกที่จะเปิด Phuแน่นอนประชาชนหลายท่านก็อยากจะทราบการดำเนินการนะคะ ซึ่งวันนี้ทางท่านโฆษก ศบค. จะมาอธิบายแนวทางการปฏิบัติเพื่อให้ทุกคนเกิดความมั่นใจมากยิ่งขึ้น แล้วก็ได้ททราบแนวทางที่เกิดความชัดเจนมากขึ้น นายแพทย์ทวีศิลป์ วิษณุโยธิน แถลงรายละเอียดค่ะ</w:t>
      </w:r>
    </w:p>
    <w:p>
      <w:pPr>
        <w:pStyle w:val="BodyText"/>
      </w:pPr>
      <w:r>
        <w:t xml:space="preserve">(นายแพทย์ทวีศิลป์) ขอบคุณครับฟลุ๊กครับ กราบสวัสดีครับพี่น้องประชาชนที่เคารพรักทุกท่านครับ เรื่องของ Phuket Sandbox ในจังหวัดที่มีการติดเชื้อในประเทศไทย ที่มีตัวเลขติดเชื้อ3,000-4,000 นะครับ บางวันกคงจะมีความเป็นห่วงเป็นใย แต่วันนี้ผมจะสรุปนะครับ ในข้อที่เพิ่มเติมวันนี้ แล้วก็สร้างความมั่นใจมากยิ่งขึ้นนะครับจะต้องมีการเปิดประเทศนะครับ เดี๋ยวจะไว้ช่วงท้ายอีกทีนะครับ ในตอนนี้ก็รายงานสถานการณ์ของเป็นรายวัน 4,786 นะครับวันนี้ ซึ่งก็ทำให้อันดับของประเทศไทย อันดับที่ 73 นะครับ แล้วก็เเป็นตัวเลขที่ยอดรวมสะสมอยู่ที่ 301 รายนะครับ มีการหายป่วยขึ้นมาแล้ว 2,415 ในวันนี้ แต่เสียชีวิต วันนี้ก็ต้องขอแสดงความเสียใจกับญาติทั้งหลายนะครับ 53 คนนะครับ ทำให้ตัวเลขยอดรวมสะสม 2,023 คน เท่ากับ 0.78 เปอร์เซ็นต์ ก็ยังต่ำกว่าของต่างประเทศ2.1 เปอร์เซ็นต์นะครับ ส่วนการรักษาตัวอยู่ในโรงพยาบาลก็อยู่ที่เกือบ ๆ 50,000 นะครับ 49,799 กว่าคนนะครับ ตอนนี้อาการหนักก็ เกือบ ๆ 2,000 แล้วนะเครื่องช่วยหายใจ 556 ราย ซึ่ง ณ เรื่องนี้นะครับ เมื่อเช้านี้ก็ได้พูดคุยกันถึงเรื่องของการเตรียมทรัพยากร เรื่องของการเตรียมเครื่องช่วยหายใจ ต่าง ๆเหล่านี้อยู่ทั่วประเทศ สามารถที่จะรวบรวมทรัพยากรและเอามาช่วยกรุงเทพมหานคร ตอนนี้ทางต่างจังหวะด 1. ก็เอาเครื่องช่วยหายใจ ซึ่งกระจายไปใน ICU ต่าง ๆ ก็เอามาช่วยที่นี้ได้ด้วยนะครับ เรื่องของการฉีดวัคซีนนะครับ ก็รายงานเพิ่มขึ้นในเข็มที่ 1 189,000 กว่ารายนะครับ เข็มที่ 2 อีก 66,000 กว่าราย ของเข็มที่ 1 อยู่ที่ เกือบ ๆ แตะ 7 ล้านแล้วนะครับ 6,900,000 กว่ารายนะครับ ต้องขอบคุณพี่น้องประชาชนที่เข้าใจ ก็วัคซีนก็ทยอยกันเข้ามานะครับ เมื่อเช้าการประชุมที่กระทรวงสาธาณท่านปะลัดกระทรวงว่าทางกรมควบคุมโรค ทางอธิบดีกรมควบคุมโรคก็แจ้งว่าน่าจะมาตามที่ได้กำหนดกันไว้นะครับ ก็ให้มีการวางแผนเพื่อให้มีการรับรู้กับพี่น้องประชาชนไทราบและสร้างความมั่นใจว่า วัคซีนจะช่วยลดการติดเชื้อที่เป็นอาการหนักนะครับ ก็ลดอาการเสียชีวิตได้แน่นอน ได้ทราบข่าวคราวว่า ได้ฉีดแล้วยังติดอยู่ นะครับ เพราะว่าต่างประเทศก็ยังติดเชื้อแต่อย่างไรก็ตามแต่ก็ยังดีกว่าการไม่ฉีดเลย ในตอนนี้ก็รับทราบข้อมูลข่าวสารแล้วก็นำมาพินิจพิจารณานะครับ สิ่งที่สำคัญก็คือเหลือน้อย ช่วยลด และป้องกันการป่วยหนัก และเสียชีวิต คล้าย ๆ กับเรื่องไข้หวัดใหญ่ที่เราฉีดกันทุกปีนะครับ เราก็ไม่ได้ดูยี่หงยี่ห้อกัน แต่ก็คือช่วยทำให้เราลดกา่รป่วยหนักนะครับ หลายคนเชื่อเลยครับว่า หลายคนจะต้องฉีดทุกเดือน ทุก 6 เดือนเสียด้วยซ้ำปี มีต้นปี กลางปี ปลายปีนะครับ ส่วนการเสียชีวิตนะครับ 53 ราย ก็อยู่ในกรุงเทพมหานคร 35 นะครับ แล้วก็อยู่ในปทุมธานี สมุทรปราการ 2 รายอยู่ที่นครปฐม ยะลา สงขลา ตามที่ปรากฏอยู่ในสไลด์นะครับ ส่วนใหญ่ก็ยังอยู่ที่ฝั่งสูงอายุนะครับ จะมีอายุต่ำนะครับ 24 ปีนะครับ ภาคกลางอยู่ที่ 71 ปี นะครับที่อยู่ในโรงพยาบาลเสียชีวิต 11.5 วันนะครับ ก็จะเห็นว่าประมาณ 29 เปอร์เซ็นต์ อยู่ในช่วงต้น ๆ คืออาการมาก็รุนแรงเลยนะครับ สูงถึง อาการโรคประจำตัวยังคงคล้าย ๆ เดิมนะครับภาพกราฟครับ ซึ่งจะเห็นภาพของการพุ่งขึ้นของตัวเลขที่มีการรายงานประจำวันนี่นะครับ ทางเส้นสีแดงนะครับ ซึ่งเป็นการเดินทางรักษาในโรงพยาบาลนะครับ แล้วก็เส้นสีเหลืองนั่นคือจากการค้นหาเชิงรุกในชุมชนนะครับ ก็นำเรียนว่าเรากำลังกับการเผชิญหน้ากับการระบาด ระลอกที่มีความรุนแรงสูง แล้วก็คล้าย ๆ ในต่างประเทศที่เราได้รับทราบมานะครับ ในตอนนี้ แม้บางประเทศที่ปิด… ที่เปิดล็อกดาวน์มาอย่างเช่นที่ออสเตรเลีย ก็ใช้วิธีการล็อกดาวน์ แม้ว่าจะเจอตัวเลขประมาณร้นยก็ยังต้องมาใช้ตรงนี้ด้วย ซึ่งความ… ขอจำกัดในการเดินทาง ข้อจำกัดในการใช้ชีวิต ก็ลำบากเป็นกันหลายประเทศไม่ใช่ประเทศไทยประเทศเดียวนะครับ ต้องรับทราบในชุดข้อมูล เพื่อเปรียบเทียบความหนักเบาของแต่ละประเทศด้วยนะครับ บางประเทศก็ใช้ ถ้าภาษาชาวบ้านใช้งานแรงกันมาก ๆ อันนั้นก็กระทบต่อชีวิตประจำวันของประชาชน ประเทสไทยเราก็มีที่เราจัดการในแบบของเราด้วยนะครับ ก็ขอความเข้าใจให้ได้ตรงกัน ส่วนคนที่เดินทางมาจากต่างประเทศนะครับ ก็มีตัวนี้แค่ 9 รายนะครับ เมียนมา 2 นะครับ ผ่านทางช่องทางธรรมชาติกัมพูชา 7 นะครับ มีผ่านทางช่องทางธรรมชาติ 7 5 ใน 7 รายเลยนะครับ ส่วนรายวันนะครับ กรุงเทพมหานครก็พุ่งไปเป็น 1,826 นะครับ ในรอบ 24 ชั่วโมงที่ผ่านมา สมุทรปราการ 433 สมุทรสงคราม 438 ชลบุรี 208 นะครับ แล้วก็นครปฐม 111 นะครับ ปทุมธานี สงขลา นนทบุรี ตามที่ปรากฎในตารางนะครับ ก็ยังขึ้น ๆ ลง ๆ นะครับ ในการรายงานการประชุมศูนย์ปฏิบัติการ ศูนย์บูรณาการโรค COVID-19 ของกรุงเทพฯ และปริมณฑล ประธานเลขา สปช. ก็ได้มีการนำเสนอขึ้นมาก็เริ่มจาก กทม. นะครับ เพิ่มเติมนะครับ ว่าวันนี้มีการไปค้นพบผู้ป่วยเพิ่มเติมในกลุ่มของชุมชนซอยขุนนาวา ที่บางรักนะครับ เป็นพนักงานนะครับ ไปค้นจาก 25… พบ 25 คน ใน 800 คนนะครับ แล้วก็แคมป์คนงานที่พระราม 2 นะครับ ซอย 50 อันนี้ที่บางขุนเทียน พบ 94 คน จากพนักงาน 246 คนนะครับ ก็สรุปเป็น Cluster ที่ต้องเฝ้าระวัง 108 แห่งนะครับ ใน… ที่มีผู้ป่วยในรอบ 14 วันที่ผ่านมา ขออนุญาตนำเสนอผ่านสไลด์นี้ เป็นสีแดงนะครับ ก็มีทั้งหมด 97 แห่ง ก็ยังทรง ๆ เดิมนะครับ ส่วนอีกประมาณสักอีก 10 แห่งนี่นะครับ ก็คือกรุงเทพฯ เหนือ กรุงเทพฯ กลาง กรุงเทพฯ ตะวันออกเหลืองก็คือ ไม่พบผู้ป่วยใหม่ในรอบ 24 วันนนะครับ อันนี้ก็เป็นอีกชุดหนึ่ง ส่วนไม่พบ 28 วัน อันนี้ยังอยู่เดิมที่เป็นสีเดียว อันนี้ยังคงเดิมไว้ แล้วก็ได้ให้แต่ละเขต ประชาชนในแต่ละประชาชนในเขตพื้นที่นะครับ ส่วนของทั้งประเทศครับ สมุทรปราการ Cluster ใหม่อยู่ที่โรงงานท่า อำเภอเมือง แล้วก็โรงงานผลิตอาหารที่บางบ่อนะครับ อันนี้เจอ33 กับ 54 ราย ตามลำดับนะครับส่วนของอื่น ๆ ยังคงเดิม ทั้งสมุทรสาคร ชลบุรี ยังเจอเพิ่มขึ้นประปราย ขออนุญาตนำเสนอเฉพาะ Cluster ใหม่แล้วกันนะครับ นครปฐมอยู่นะครับ อันนี้ก็เจออยู่ 2 หลักนะครับตามลำดับนะครับ ปทุมธานีก็ยังเป็นตลาดไท เจออีก 19 นะครับ สงขลานะครับ แล้วก็ในจังหวัดชายแดนใต้ทั้งหลายนะครับ ก็ยังพบเชื้อมาอันนี้อีก 24 ก็เป็น… ตต่อเนื่องกันไปนะครับ ส่วนของระนอง ประจวบฯ สระบุรี แล้วก็พระนครศรีอยุธยา ก็ยังเป็น 24 44 33 แล้วก็ 9 ตามลำดับมานะครับ เป็น… บริษัทเป็นส่วนใหญ่นะครับเป็นของระนอง แล้วก็สุราษฎร์ธานี พบอันนี้เป็น Cluster ใหม่ที่อำเภอเมือง 29 มิถุนายนนี้เองนะครับ พบไป 19 รายนะครับ ครับ วันนี้ก็ได้มีการ ก็เมื่อคืนได้มีการออกประกาศนะครับ ออกข้อกำหนดที่ออกตาม… ที่ความมาตรา 9 นะครับ ซึ่งเป็นการออกเป็นจังหวัดที่ 26 นะครับ ก็… ในที่ประชุมก็ได้นำเสนอชุดข้อมูลตรงนี้ เพื่อที่จะให้พบได้นำมาแจ้งให้พี่น้องประชาชนได้ทราบนะครับ ว่าในข้อกำหนด จังหวัดที่ 26 นี้ จุดหลักใหญ่ใจความก็คือ การเพิ่ม วงเล็บ 1นะครับ คือ เป็นการกำหนดผู้เดินทางเข้ามาในราชอาณาจักรเพิ่มเติม ถ้าจำกันได้ก่อนหน้านี้มีถึงแค่วงเล็บ 11 นะครับ ตอนนี้เพิ่มวงเล็บ 12 เข้ามานะครับ คือผู้ซึ่งได้รับอนุญาตให้เดินทางเข้ามาในราชอาณาจักรในเพิ่มที่ที่กำหนดในพื้นที่นำร่อง เพื่อประโยชน์ด้านเศรษกิจการท่องเที่ยว ตามนโยบายของรัฐบาล เพื่อวันพรุ่งนี้ที่จะเป็นการเกิดของ Phuket Sandbox Model เพื่อที่จะเป็นนำร่องในการสร้างการท่องเที่ยวให้กับมานะครับ อันนี้ก็เป็นการอธิบายสำหรับข้อกำหนดฉบับที่ 26 แล้วก็มีอีกข้อหนึ่งคือให้มีมาตรการการป้องกัน ผู็ที่เดินทางเข้ามานะครับ ซึ่งตรงนี้แหละครับ ก็ทำให้เกิดตารางขวาง เป็นคำสั่งศูนย์บริการสถานการณ์ หรือ ศบค. นะครับ เป็นฉบับ เป็นแนวทางปฏิบัติตามมาตรา 9 เป็นฉบับที่ 11 ขึ้นมา เพื่อที่จะให้มีการดำเนินงานของ Phuket Sandbox นะครับ แล้วก็มีนักท่องเที่ยวที่จะเข้ามา เป็นตารางขวาง ๆ อย่างนี้ครับ ก็จะนำเรียนว่า ตรงนี้เพื่อให้ผู้ที่มีส่วนเกี่ยวข้องได้ดำเนินการได้อย่างนะครับ ได้อย่างถูกต้องนะครับ ก็โดยสรุปง่าย ๆ ก็คือว่าวันพรุ่งนี้นี่นะครับ ตามที่ที่ประชุมได้รายงานจะมีเที่ยวบินเข้ามา 4 เเกิดขึ้นจากการประสานงาน การท่องเที่ยวและกีฬานะครับ แล้วก็ทาง ททท. แล้วก็ผู้ที่เป็นนักท่องเที่ยวจะมาด้วยตัวเลขโดยประมาณ 249 คนนะครับ มาจากหลาย ๆ ชาตินะครับ ที่หลักใหญ่ ๆ ก็จะเป็น กาตาร์ ถ้าพูดถึงอิสราเอลจะเข้าใจเลยนะครับ แล้วก็ได้รับวัคซีน เขาจะเป็นกลุ่มท่องเที่ยวกลุ่มใหญ่ที่จะเข้ามาประเทศไทยเราในรอบนี้นะครับ ซึ่งในการป้องกันที่เป็นตารางขวางที่ว่านี้ก็จะมีสาระสำคัญเต็มเยอะเลยนะครับ ผมขอสรุปเพื่อให้พี่น้องประชาชนทราบครับ ผมอ่านแล้วนี่ จะเห็นเลยว่าจะมีมาตรการก่อนเดินทางเข้ามา ในราชอาณาจักรเป็ฯอะไรบ้าง บอกมาเป็นข้อ ๆ ๆ เลยนะครับ บอกว่าถ้าเข้ามานี่ต้องมีเอกสารทั้งหมด 5 อย่างนะครับ 1. คือ หนังสือรับรอง นะครับ หรือว่าที่เราพูดคุย พูดซำกัน รับรองว่าเป็นบุคคลที่เข้ามาแน่นอหรือ Certifi 2. คือใบรับรองแพทย์ว่าไม่มีการติดเชื้อโควิดมาก่อนนะครับ แล้วก็ได้รับการตรวจ การตรวจ rtpcrไม่เกิน 72 ชั่วโมงก่อนเดินทางนะครับ อันที่ 3 มีกรมธรรม์ เข้าถ้ามาต้องมีการดูแล ถ้าป่วยก็จะได้เข้าโรงพยาบาลได้ ไม่น้อยกว่า 1 แสนดอลล่าด้วยนะครับมีหลักฐานการชำระค่าที่พักและค่าตรวจนะครับ RTPCR ระบุการเข้าพักไม่น้อยกว่า 14 วัน ถ้าเขาจะกลับก่อน ก็ได้ แต่ต้องกลับเลย ออกนอกประเทศไปเลยนะครับ แล้วก็ ข้อที่ 5 นะครับ คือ มีเอกสารรับรองว่าได้รับการฉีดวัคซีนนะครับ ซึ่งเป็นวัคซีนที่เรายอมรับในการขึ้นทะเบียนว่าด้วยยา หรือนะครับ ก็มี วัคซีน ทางกระทรวงก็ได้ลิสต์ไว้มากกว่า 5 ตัวนะครับ ไม่ได้นำสไลด์เพิ่มเติมเข้ามา แต่ยืนยันว่าแต่ละตัวก็ได้มีมาตรฐานนะครับ นี่คือสิ่งที่เป็นตัวอย่าง แล้วพอเข้ามานะครับ ในประเทศไทยเรา ก็มีการการบินตรงไปที่เกาะภูเก็ตเลย หรือมีการท่องเที่ยว เรียกว่า</w:t>
      </w:r>
      <w:r>
        <w:t xml:space="preserve"> </w:t>
      </w:r>
      <w:r>
        <w:t xml:space="preserve">“</w:t>
      </w:r>
      <w:r>
        <w:t xml:space="preserve">Transfer</w:t>
      </w:r>
      <w:r>
        <w:t xml:space="preserve">”</w:t>
      </w:r>
      <w:r>
        <w:t xml:space="preserve"> </w:t>
      </w:r>
      <w:r>
        <w:t xml:space="preserve">รอรวบรวมจำนวนคนให้เพียงพอ แล้วเปลี่ยนเครื่องที่ภูเก็ต โดยขั้นตอนก็จะเป็นที่ สุวรรณภูสุวรรณภูมิ แล้วพอรวบรวมจำนวนคนได้เพียงพอ ขึ้นเครื่องก็มาลงที่ภูเก็ตต่อ ซึ่งจะไม่มีการไปปะปนคนของทางที่เขาฉีดวัคซีนมาแล้วที่จะเข้ามนภูเก็ต ไม่ปะปนกับกลุ่มอื่นเลย เลยนะครับ นี่คือการซีลต่าง ๆ ไว้เพื่อจะได้มั่นใจนะครับ ในระบบของการดูแล ติดตามแล้วพอลงมาที่เกาะภูเก็ตก็จะมีการดำเนินการให้เขาได้ท่องเที่ยว ได้ไปไหนมาไหนนะครับ ต้องการอยู่ในประเทศไทยต่อก็ให้อยู่เกินกว่า 14 วันจะมีการตรวจเพิ่มขึ้นอีก 2 ครั้งนะครับ ก็จะเป็นการตรวจหาเชื้อโควิดนี่ ในวันที่ 6-7 แล้วก็วันที่ 12-13 ถ้าจะต้องอยู่ต่อ ตรวจก่อนครั้งที่ 1 ก่อนมา แล้วถ้าจะอยู่ต่อก็… อยู่ครบ 7 วัน ก็ประมาณ 6-7 ถ้าจะเกิดกว่านั้น ไปอีก 12-13 เท่ากับตรวจ 3 ครั้งเลยนะครับแล้วก็หลังวันที่ 14 ก็ไปสมุยก็ได้ ไปที่ไหนก็ได้ ถ้ามีพื้นที่ในประเทศไทยที่ต้องการให้เขาไปท่องเที่ยว อันนี้ก็จะเป็นสิ่งที่สร้างคแต่ถ้าเขาอยากจะกลับบ้านเขา ก้ให้เขาอยู่ 2-3 วัแล้วแต่นะครับ แต่ว่าเราก็อยากให้เขาอยู่กับเรานาน ๆ นะครับ การอยู่ครั้งนี้ อาจจะให้ได้อยู่นานที่สุดนะครับ ถ้าเขาอยู่ไม่นานไม่ถึง 14 วัน ไม่สามารถออกจากเกาะภูเก็ตได้นะคก็จะต้องกลับบ้านเขาไปนะครับ นี่คือสิ่งที่… สิ่งที่เป็นการพูดคุยกันในวันนี้ แล้วก็เป็นการสร้างความมั่นใจเรื่องของการขับเคลื่อนเศรษฐกิจ การแพร่ระบาดของโรค เพื่อสร้างความมั่นใจให้</w:t>
      </w:r>
    </w:p>
    <w:p>
      <w:pPr>
        <w:pStyle w:val="BodyText"/>
      </w:pPr>
      <w:r>
        <w:t xml:space="preserve">(คุณปวีณา) ค่ะ นอกจากเรื่อง Phuket Sandbox แล้วนะคะ จากประชาชน ถามความชัดเจนเรื่องของการเดินทางจาก กรุงเทพมหานคร กรณีที่จะไปพื้นที่สูงสุดและเข้มงวด 4 จังหวัดชายแดนภาคใต้นะคะเอกสารขออนุญาตในการเดินทางหรือเปล่านะคะ เพราะว่ามีประชาชนบางส่วนเขาไปขอเอกสารจากที่สำนักงานเขต แต่ได้รับการปฏิเสธค่ะ // ครับอันนี้ผมก็ได้ปรึกษาฝ่ายกฎหมายของทาง ศบค. นะครับ ก็ได้ยื่นจดหมาย ที่ฉบับที่ 25 นี่ เจตนาของการออกข้อกำหนดนี้มา ก็คือจะให้เฉพาะคนที่จะออกจาก 4 จังหวัดชายแดนใต้ มีเอกสารทที่จะออกไปจาก 4 จังหวัดนี้ ต้องขออนุญาตจากทางการเพื่อที่จะออกจาก 4 จังหวัดนี้ไปนะครับ เพราะฉะนั้น ตรงนี้เจตนาก็คือมีการติดเชื้อกันอยู่ถายใน 4 จังหวัด ชายแดนภาคใต้ จำนวนมาก แล้วก็มีข่าวว่าออกไปก่อนแล้ว แล้วก็ทำให้จังหวัดอื่น ๆ ติดขึ้นมาอีกเป็นสิบ ๆ จังหวัด ก็ทำให้เกิดข้อกำหนดนี้ขึ้นมา แต่คนที่จะเข้าไปนี่นะครับ ซึ่งอันนี้คณะกรรมการโรคติดต่อมีมาตรการขึ้นมา พบทบทวนสอบถามว่ามีฝ่ายกฏหมายได้ฟังไหมว่า ขออนุญาต สมมติออกจากกรุงเทพฯมา ต้องมรใบดโชว์ยังไม่ได้ยืนยันนะครับ ยังไม่ได้ยืนยันจำเป็นไหม ไม่จำเป็นนะครับ ไม่จำเป็นที่จะต้องมีใบนี้ อันนี้อาจจะต้องสื่อสาร หรือเช็กให้ดีกับทางจังหวัดก่อน แต่จังหวัดสามารถที่จะมีข้อปฏิบัติที่คณะกรรมการโรคติดต่อ เข้มกว่าที่อื่นได้ส่วนใหญ่ก็ไม่ได้ทำกัน แต่จะทำในวิธีอื่น ๆ เช่น มาแล้วท่านต้องถูกกักตัวในพื้นที่ที่เขาต้องการให้กักตัวนะ เช่น ถ้ามีจากรุงเทพมหานคร ที่มีสีแดงเข้มเหมือนกันนีอยู่ในพื้นที่กักตัว 14 วันนะครับทางภาคอีสานหรือไปที่อื่น ๆ ซึ่งเราก็จะได้ทราบข่าวนะครับ ว่าตอนแรงงานกลับไปทางอีสาน กลับคืนบ้านนี่ ก็ต้องถูกกักตัว เพื่อดูอาการ ต้องขอดูใบกันนะครับ เพราะฉะนั้นเดี๋ยวจะต้องดูว่าเกิดขึ้นที่จังหวัดใด เพราะฉะนั้น อาจจะต้องทำความเข้าใจกับทาง ทางคณะกรรมการควบคุมโรคชายแดนใต้ ซึ่งอาจจะมีวิธีอื่น ๆ ซึ่งการขอใบอนุความยุ่งยากของทางผู้เดินทาง ของทางสำนักงานเขต ซึ่งสำนักงานเขตก็อาจจะบอกว่าไม่ได้เป็นธุระอะไรที่เขาออกตรงนี้ ก็ยุ่งยากพอสมควร การไปถึงจังหวัดนั้น แล้วก็ไปกักตัว ไปดูแลอาจจะง่ายกว่า ฝากความเข้าใจ แล้วก็ฝากทางภาครัฐนะครับ ได้ทำความเข้าใจกับข้อกำหนดนี้ที่เกิดขึ้นด้วยนะครับ ครับผม // วันนี้หมดประเด็นคำถามแล้วค่ะคุณหมอ ถึงประชาชนเพิ่มเติมอย่างไรบ้างคะ // ครับผม การติดเชื้อที่ค่อนข้างยาวนานมา 10 ปีนะที่สำคัญอย่าว่าแต่เป็นการติดเชื้อที่เกิดขึ้นกับตัวเราเอง ถ้าป่วยนี่ครับ ความทุกข์ ความอะไรทั้งหลายทางด้านรา่งกายนี่ ก็จะเกิดขึ้น แต่ที่สำคัญมันจะมีอาเหนื่อยล้าทางด้านอารมณ์ จิตใจ สังคมสิ่งเหล่านี้เป็นปรากฏการณ์ที่เกิดขึ้นไม่ใช่เฉพาะประเทศไทยนะครับ เกิดขึ้นไปทั่วโลก ความเหนื่อยล้า ความอ่อนล้า หรือมดไฟ มันทำให้เราไม่สามารถรวมพลังกันได้ ผมต้องขอกราบขอความร่วมมือกับพี่น้องประชาชนทุก ๆ ท่านนะครับ ในความยากลำบากนี้ ความว่า</w:t>
      </w:r>
      <w:r>
        <w:t xml:space="preserve"> </w:t>
      </w:r>
      <w:r>
        <w:t xml:space="preserve">“</w:t>
      </w:r>
      <w:r>
        <w:t xml:space="preserve">อึด</w:t>
      </w:r>
      <w:r>
        <w:t xml:space="preserve">”</w:t>
      </w:r>
      <w:r>
        <w:t xml:space="preserve"> </w:t>
      </w:r>
      <w:r>
        <w:t xml:space="preserve">“</w:t>
      </w:r>
      <w:r>
        <w:t xml:space="preserve">ฮึด</w:t>
      </w:r>
      <w:r>
        <w:t xml:space="preserve">”</w:t>
      </w:r>
      <w:r>
        <w:t xml:space="preserve"> </w:t>
      </w:r>
      <w:r>
        <w:t xml:space="preserve">“</w:t>
      </w:r>
      <w:r>
        <w:t xml:space="preserve">สู้</w:t>
      </w:r>
      <w:r>
        <w:t xml:space="preserve">”</w:t>
      </w:r>
      <w:r>
        <w:t xml:space="preserve"> </w:t>
      </w:r>
      <w:r>
        <w:t xml:space="preserve">ซึ่งทางกรมสุขภาพจิต เคยเอามาใช้มในช่วงที่เราเจอกับวิกฤติภัยพิบัติหลาย ๆ ครั้ง คิด มาไตร่ตรอง และใช้อีกทีหนึ่ง หลายครั้งที่เราหมดพลัง แต่พอเรามาเห็นคนที่สามารถที่จะยืนได้ด้วยตัวเอง มีความกำลังใจ ที่จะแจกให้กันและกัน ที่เผื่อแผ่ไปสู่คนอื่นด้วย กำลังใจนอกจากสร้างด้วยตัวเอง ได้ด้วยคนใกล้เคียง สามารถสร้างให้กันนะครับ เพราะฉะนั้น คำที่ดี ๆ คำที่ให้กำลังใจ ในช่วงตอนนี้ให้ได้มาก ๆ นะครับ เพื่อที่จะก้าวผ่านความทุกข์ยาก ความยากลำบากนี้ไปด้วยกัน ขอกราบขอบพระคุณเป็นอย่างสูงครับ // กราบขอบพระคุณค่ะ นายแพทย์ทวีศิลป์ วิษณุโยธิน โฆษก ศบค. นะคะ ท่านก็เน้นย้ำนะคะ ว่าเราจะต้องถึงแม้ว่าหลายท่านอาจจะมีผลกระทบเป็นอย่างยิ่งนะครับ สิ่งที่สำคัญ คือ ได้รับความร่วมมือ แล้วก็ความเข้าใจที่ถูกต้อง ซึ่งวันนี้ค่ะ ของเรานี่นะคะ จะมีการพูดคุยการบริหารจัดการเตียง มีความมั่นใจมากยิ่งขึ้น ว่าผู้ชมจะมีการรับมือย่างไร และปัญหาที่เกิดขึ้น ณ วันนี้มีการแก้ไขอย่างไร แต่ก่อนอื่นไปทางท่าน นัธภานุ การต่างประเทศ เรียนเชิญ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 ท่านรองอธิบดีกรมสารนิเทศ รองโฆษกกระทรวงการต่างประเทศค่ะ สำหรับช่วงของการสนทนานะคะ อย่างที่บอกคุณผู้ชมไป อย่างที่บอกคุณผู้ชมไป COVID-19 เชื่อว่าทุกคนเห็นตัวเลขผู้ติดเชื้อ ที่มีอาการหนักรวมถึงต้องใช้เครื่องช่วยหายใจ มีความกังวลเรื่องนี้เป็นอย่างมากนะคะ เดี๋ยวช่วงหน้ากลับมา แล้วจะมาพูดคุยกับทางท่านรองปลัดสาธารณกับสถานการณ์ขณะนี้เป็ฯอย่างไร พักสักครู่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89] แถลงสถานการณ์ COVID-19 (ศบค.) 30 มิ.ย. 2565</dc:title>
  <dc:creator/>
  <cp:keywords/>
  <dcterms:created xsi:type="dcterms:W3CDTF">2024-01-31T04:09:13Z</dcterms:created>
  <dcterms:modified xsi:type="dcterms:W3CDTF">2024-01-31T04: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09.00 น.</vt:lpwstr>
  </property>
  <property fmtid="{D5CDD505-2E9C-101B-9397-08002B2CF9AE}" pid="3" name="subtitle">
    <vt:lpwstr/>
  </property>
</Properties>
</file>